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༦བ]༄༅༅། །རྒྱ་གར་སྐད་དུ། དཱ་ན་པ་རི་ཀ་ཐཱ། བོད་སྐད་དུ། སྦྱིན་པའི་གཏམ། དཀོན་མཆོག་གསུམ་ལ་ཕྱག་འཚལ་ལོ། །སྦྱིན་པ་གཏེར་ཆེན་ཕྱི་བཞིན་འབྲངས་པ་</w:t>
      </w:r>
      <w:r>
        <w:rPr>
          <w:rStyle w:val="FootnoteReference"/>
        </w:rPr>
        <w:footnoteReference w:id="21"/>
      </w:r>
      <w:r>
        <w:t xml:space="preserve">ཡིན་ཏེ་ཆོམ་རྐུན་ལ་སོགས་དབྲོག་མི་ནུས། །སྦྱིན་པ་སེམས་ཀྱི་སེར་སྣ་དང་ནི་ཆགས་པའི་</w:t>
      </w:r>
      <w:r>
        <w:rPr>
          <w:rStyle w:val="FootnoteReference"/>
        </w:rPr>
        <w:footnoteReference w:id="22"/>
      </w:r>
      <w:r>
        <w:t xml:space="preserve">སྐྱོན་གྱི་རྡུལ་རྣམས་འཁྲུ་བར་བྱེད། །སྦྱིན་པ་འཁོར་བའི་ལམ་དང་ངལ་བསེལ་བ་ཡིན་ཏེ་བཞོན་པ་བདེ་བླག་ཅན། །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3"/>
      </w:r>
      <w:r>
        <w:t xml:space="preserve">མཆོག །འབྱོར་ཅིང་དག་པ་ཕུན་སུམ་ཚོགས་དང་ཀུན་དུ་བཀའ་</w:t>
      </w:r>
      <w:r>
        <w:rPr>
          <w:rStyle w:val="FootnoteReference"/>
        </w:rPr>
        <w:footnoteReference w:id="24"/>
      </w:r>
      <w:r>
        <w:t xml:space="preserve">ཉན་ཡོན་ཏན་རྣམས་དང་ནི། །སུམ་ཅུ་རྩ་གསུམ་ལྷ་ཡུལ་གྲོང་ཁྱེར་ལ་གནས་བྱད་གཟུགས་མཛེས་པའི་ཡོན་ཏན་རྣམས། །ཅི་དང་[༡༦༧ན]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5"/>
      </w:r>
      <w:r>
        <w:t xml:space="preserve">འགྱུར་ཏེ། །དེ་ལྟར་དོན་ནི་ཡོངས་སུ་བརྟགས་པར་གྱུར་ནས་སུ་དག་སྦྱིན་པ་སྦྱིན་མི་བྱེད། །སྦྱིན་པ་མེ་དང་ཆུ་དང་ཆོམ་རྐུན་འཇིགས་པའི་འཁྲུག་པ་</w:t>
      </w:r>
      <w:r>
        <w:rPr>
          <w:rStyle w:val="FootnoteReference"/>
        </w:rPr>
        <w:footnoteReference w:id="26"/>
      </w:r>
      <w:r>
        <w:t xml:space="preserve">རྣམས་ཀྱིས་བསྐྱོད་མི་ནུས། །སྦྱིན་པ་སྒྲིབ་པ་ཟད་བྱེད་སྲིད་པའི་འགྲོ་བ་</w:t>
      </w:r>
      <w:r>
        <w:rPr>
          <w:rStyle w:val="FootnoteReference"/>
        </w:rPr>
        <w:footnoteReference w:id="27"/>
      </w:r>
      <w:r>
        <w:t xml:space="preserve">ཕྱི་བཞིན་འབྲང་བའི་མཛའ་ཆེན་ཡིན། །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8"/>
      </w:r>
      <w:r>
        <w:t xml:space="preserve">ཡིན། །སྦྱིན་པ་ཚེ་རབས་བགྲང་བ་</w:t>
      </w:r>
      <w:r>
        <w:rPr>
          <w:rStyle w:val="FootnoteReference"/>
        </w:rPr>
        <w:footnoteReference w:id="29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30"/>
      </w:r>
      <w:r>
        <w:t xml:space="preserve">ཕྱིར་བེའུ་འབྲང་བ་བཞིན། །ནོར་རྣམས་ཀུན་གྱི་སྙིང་པོ་བླང་བ་དབང་ཕྱུག་རྣམས་ཀྱི་གཞི་ནི་སྦྱིན་པ་ཡིན་ཞེའོ། །བློ་ཅན་ལེགས་པར་འདོད་པ་ཡིས། །ལེགས་པར་བསྒྲིམས་ཏེ་སྦྱིན་པ་སྦྱིན། །འཁོར་བར་ཡོངས་སུ་འཁྱམ་པ་</w:t>
      </w:r>
      <w:r>
        <w:rPr>
          <w:rStyle w:val="FootnoteReference"/>
        </w:rPr>
        <w:footnoteReference w:id="31"/>
      </w:r>
      <w:r>
        <w:t xml:space="preserve">ན། །སྦྱིན་པ་མ་གཏོགས་གཉེན་མེད་དོ། །སྦྱིན་པ་འཇིག་རྟེན་རྒྱན་ཡིན་ཏེ། །སྦྱིན་པ་ངན་འགྲོ་ཟློག་པ་ཡིན། །སྦྱིན་པ་མཐོ་རིས་སྐས་ཡིན་ཏེ། །སྦྱིན་པ་ཞི་བྱེད་ཤིས་པ་ཡིན། །འཇིག་རྟེན་དག་ན་རྒྱལ་པོའི་མཆོག །དཔའ་བརྟུལ་དྲེགས་ཤིང་མཐུ་ཆེ་ལ། །རྒྱལ་སྲིད་རྒྱས་ལ་དབང་བྱེད་པ། །བདེ་</w:t>
      </w:r>
      <w:r>
        <w:rPr>
          <w:rStyle w:val="FootnoteReference"/>
        </w:rPr>
        <w:footnoteReference w:id="32"/>
      </w:r>
      <w:r>
        <w:t xml:space="preserve">འབྱུང་སྦྱིན་པ་བྱིན་ལས་བྱུང་། །སུམ་ཅུ་རྩ་གསུམ་གནས་རྣམས་ན། །བརྒྱ་བྱིན་ལྷ་ཡི་དབང་བྱེད་པ། །དེ་ཡང་ཕྱིན་པའི་</w:t>
      </w:r>
      <w:r>
        <w:rPr>
          <w:rStyle w:val="FootnoteReference"/>
        </w:rPr>
        <w:footnoteReference w:id="33"/>
      </w:r>
      <w:r>
        <w:t xml:space="preserve">འབྲས་བུ་མཆོག །དམ་པ་ཡིན་ཞེས་མཁས་རྣམས་སྨྲ། །མཚན་མཆོག་སུམ་ཅུ་གཉིས་མངའ་བ། །དྲི་མེད་གཟི་བརྗིད་མཚུངས་མེད་པ། །འཁོར་བའི་རྒྱ་མཚོ་རྒལ་བ་ཡང་། །སྦྱིན་པ་ལ་ནི་བརྟེན་ཏེ་འབྱུང</w:t>
      </w:r>
      <w:r>
        <w:rPr>
          <w:rStyle w:val="FootnoteReference"/>
        </w:rPr>
        <w:footnoteReference w:id="34"/>
      </w:r>
      <w:r>
        <w:t xml:space="preserve">། །ལྷ་ཡི་འཇིག་རྟེན་སྐས་ཀྱང་ཡིན། །ཐར་པའི་མཐར་གྱི་སྒོ་ཡང་ཡིན། །ངན་སོང་རྣམས་ལས་བཟློག་པ་ཡིན། །ཕུན་སུམ་ཚོགས་ཀུན་རྒྱུ་ཡང་ཡིན། །དེ་ཡི་ཕྱིར་ན་</w:t>
      </w:r>
      <w:r>
        <w:rPr>
          <w:rStyle w:val="FootnoteReference"/>
        </w:rPr>
        <w:footnoteReference w:id="35"/>
      </w:r>
      <w:r>
        <w:t xml:space="preserve">མི་རྣམས་ཀྱིས། །ལེགས་པར་བསྒྲིམས་ཏེ་སྦྱིན་པ་སྦྱིན། །ཆགས་དང་ཕྲག་དོག་ལ་སོགས་པ། །མེད་པར་བསོད་ནམས་བསགས་པར་གྱིས། །སངས་རྒྱས་འདྲ་བའི་སྟོན་པ་མེད། །ཆོས་དང་འདྲ་བའི་སྐྱོབ་པ་མེད། །དགེ་འདུན་འདྲ་བའི་ཞིང་མེད་དེ། །དེའི་</w:t>
      </w:r>
      <w:r>
        <w:rPr>
          <w:rStyle w:val="FootnoteReference"/>
        </w:rPr>
        <w:footnoteReference w:id="36"/>
      </w:r>
      <w:r>
        <w:t xml:space="preserve">ཕྱིར་གསུམ་ལ་དབུལ་བར་གྱིས། །ཕྲད་པར་གྱུར་པའི་མཐའ་ནི་འབྲལ་བར་འགྱུར། །ཕུན་སུམ་ཚོགས་པའི་མཐའ་ནི་ངན་ཅིང་རྒུད། །ཚེ་འདི་</w:t>
      </w:r>
      <w:r>
        <w:rPr>
          <w:rStyle w:val="FootnoteReference"/>
        </w:rPr>
        <w:footnoteReference w:id="37"/>
      </w:r>
      <w:r>
        <w:t xml:space="preserve">གློག་ལྟར་འགྱུར་ཞིང་འཇིག་ལ་གཡོ། །དེ་ཡི་ཕྱིར་ན་བག་ཡོད་བརྟན་པོར་གྱིས། །[༡༦༧བ]འཇིག་རྟེན་</w:t>
      </w:r>
      <w:r>
        <w:rPr>
          <w:rStyle w:val="FootnoteReference"/>
        </w:rPr>
        <w:footnoteReference w:id="38"/>
      </w:r>
      <w:r>
        <w:t xml:space="preserve">འདི་ཀུན་བདེ་བ་མངོན་པར་འདོད། །སྐྱེས་བུ་བདེ་ལ་</w:t>
      </w:r>
      <w:r>
        <w:rPr>
          <w:rStyle w:val="FootnoteReference"/>
        </w:rPr>
        <w:footnoteReference w:id="39"/>
      </w:r>
      <w:r>
        <w:t xml:space="preserve">ལོངས་སྤྱོད་མེད་པར་མིན། །ལོངས་སྤྱོད་སྦྱིན་ལས་བྱུང་བར་མཁྱེན་ནས་ནི། །ཐུབ་པས་དང་པོར་སྦྱིན་པའི་གཏམ་དག་མཛད། །སློབ་དཔོན་ཀླུ་སྒྲུབ་ཀྱིས་མཛད་པ་སྦྱིན་པའི་གཏམ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38ce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3Z</dcterms:created>
  <dcterms:modified xsi:type="dcterms:W3CDTF">2017-04-20T15:37:03Z</dcterms:modified>
</cp:coreProperties>
</file>